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543FE9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4E3112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7905B0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4E3112">
        <w:rPr>
          <w:rFonts w:ascii="Times New Roman" w:hAnsi="Times New Roman" w:cs="Times New Roman"/>
          <w:sz w:val="24"/>
          <w:szCs w:val="24"/>
        </w:rPr>
        <w:t xml:space="preserve">Внешние сортировки с </w:t>
      </w:r>
      <w:proofErr w:type="spellStart"/>
      <w:r w:rsidR="004E3112">
        <w:rPr>
          <w:rFonts w:ascii="Times New Roman" w:hAnsi="Times New Roman" w:cs="Times New Roman"/>
          <w:sz w:val="24"/>
          <w:szCs w:val="24"/>
        </w:rPr>
        <w:t>С</w:t>
      </w:r>
      <w:proofErr w:type="spellEnd"/>
      <w:r w:rsidR="004E3112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00404A9F" w:rsidR="00C7382A" w:rsidRPr="00944A7C" w:rsidRDefault="004E3112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944A7C" w:rsidRPr="00944A7C">
        <w:rPr>
          <w:rFonts w:ascii="Times New Roman" w:hAnsi="Times New Roman" w:cs="Times New Roman"/>
          <w:sz w:val="24"/>
          <w:szCs w:val="24"/>
        </w:rPr>
        <w:t>3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AA8B864" w:rsidR="009D1C69" w:rsidRPr="00944A7C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944A7C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242D0400" w:rsidR="009D1C69" w:rsidRPr="00C9245B" w:rsidRDefault="00944A7C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лдатов Алексей Павлович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61E1363A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>осуществления</w:t>
      </w:r>
      <w:r w:rsidR="00912FD4">
        <w:rPr>
          <w:rFonts w:ascii="Times New Roman" w:hAnsi="Times New Roman" w:cs="Times New Roman"/>
          <w:sz w:val="28"/>
          <w:szCs w:val="28"/>
        </w:rPr>
        <w:t xml:space="preserve"> внешних сортировок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99A205F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 xml:space="preserve">ы сортировок </w:t>
      </w:r>
      <w:r w:rsidR="00912FD4">
        <w:rPr>
          <w:rFonts w:ascii="Times New Roman" w:hAnsi="Times New Roman" w:cs="Times New Roman"/>
        </w:rPr>
        <w:t>слияния</w:t>
      </w:r>
    </w:p>
    <w:p w14:paraId="5E620ECC" w14:textId="77777777" w:rsidR="00B7266E" w:rsidRDefault="003876B8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1AA504FC" w:rsidR="00A1481D" w:rsidRDefault="00B7266E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соответствующие функции для реализации алгоритмов </w:t>
      </w:r>
      <w:r w:rsidR="00912FD4">
        <w:rPr>
          <w:rFonts w:ascii="Times New Roman" w:hAnsi="Times New Roman" w:cs="Times New Roman"/>
        </w:rPr>
        <w:t xml:space="preserve">внешних сортировок </w:t>
      </w:r>
    </w:p>
    <w:p w14:paraId="47BD065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69868B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A4991B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5241A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50A4EE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80FC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A548700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7CBFA1F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747390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2646DA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1CEA56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FAB90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3C0ED7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D29063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9E090A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71AF9C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ECA187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FDA34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D6D3ED8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310C7D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5CEBDF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59D4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C2774E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BC4E0F" w14:textId="77777777" w:rsidR="00912FD4" w:rsidRPr="00912FD4" w:rsidRDefault="00912FD4" w:rsidP="00912FD4">
      <w:pPr>
        <w:rPr>
          <w:rFonts w:ascii="Times New Roman" w:hAnsi="Times New Roman" w:cs="Times New Roman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6CAFDA" w14:textId="6DFF49CA" w:rsidR="00AC43AF" w:rsidRPr="00AC43AF" w:rsidRDefault="00912FD4" w:rsidP="00944A7C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сортировать исходные данные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E5403D5" w:rsidR="00816C74" w:rsidRDefault="00912FD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естественного слияния</w:t>
      </w:r>
    </w:p>
    <w:p w14:paraId="4A55A88B" w14:textId="77777777" w:rsidR="00912FD4" w:rsidRDefault="00D2420B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912FD4">
        <w:rPr>
          <w:rFonts w:ascii="Consolas" w:hAnsi="Consolas" w:cs="Consolas"/>
          <w:color w:val="000000"/>
          <w:sz w:val="19"/>
          <w:szCs w:val="19"/>
        </w:rPr>
        <w:t>mergeSortN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75FDA2A5" w14:textId="49E44E87" w:rsidR="00912FD4" w:rsidRDefault="00912FD4" w:rsidP="00912FD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сбалансированного слияния</w:t>
      </w:r>
    </w:p>
    <w:p w14:paraId="47E7B795" w14:textId="77777777" w:rsidR="00912FD4" w:rsidRDefault="00B7266E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912FD4">
        <w:rPr>
          <w:rFonts w:ascii="Consolas" w:hAnsi="Consolas" w:cs="Consolas"/>
          <w:color w:val="000000"/>
          <w:sz w:val="19"/>
          <w:szCs w:val="19"/>
        </w:rPr>
        <w:t>mergeSortB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Pr="004E3112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B7266E"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7266E"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1962636D" w14:textId="77777777" w:rsidR="00B7266E" w:rsidRPr="004E311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4E3112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6AD4D2" w14:textId="3778F71F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50D5EBD1" w14:textId="5020D12E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00DC6B1E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44A7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CF7D5F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4E311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4E311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8BED962" w14:textId="77777777" w:rsidR="003564C4" w:rsidRDefault="003564C4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36AD43FE" w14:textId="77777777" w:rsidR="00912FD4" w:rsidRDefault="00912FD4" w:rsidP="00912FD4">
      <w:pPr>
        <w:pStyle w:val="2"/>
        <w:rPr>
          <w:lang w:val="en-US"/>
        </w:rPr>
      </w:pPr>
    </w:p>
    <w:p w14:paraId="3016380C" w14:textId="77777777" w:rsidR="00912FD4" w:rsidRPr="00912FD4" w:rsidRDefault="00912FD4" w:rsidP="00912FD4">
      <w:pPr>
        <w:rPr>
          <w:lang w:val="en-US"/>
        </w:rPr>
      </w:pPr>
    </w:p>
    <w:p w14:paraId="7359349E" w14:textId="768E212E" w:rsidR="005601E3" w:rsidRPr="00EE3943" w:rsidRDefault="005601E3" w:rsidP="00EE3943">
      <w:pPr>
        <w:pStyle w:val="12"/>
        <w:jc w:val="center"/>
        <w:rPr>
          <w:sz w:val="40"/>
          <w:szCs w:val="40"/>
          <w:lang w:val="en-US"/>
        </w:rPr>
      </w:pPr>
      <w:r w:rsidRPr="00EE3943">
        <w:rPr>
          <w:sz w:val="40"/>
          <w:szCs w:val="40"/>
        </w:rPr>
        <w:lastRenderedPageBreak/>
        <w:t>Код</w:t>
      </w:r>
      <w:bookmarkEnd w:id="3"/>
    </w:p>
    <w:p w14:paraId="20890C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iostream&gt;</w:t>
      </w:r>
    </w:p>
    <w:p w14:paraId="44A700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vector&gt;</w:t>
      </w:r>
    </w:p>
    <w:p w14:paraId="55C0DE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#include &lt;algorithm&gt; </w:t>
      </w:r>
    </w:p>
    <w:p w14:paraId="6328ADD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using namespace std;</w:t>
      </w:r>
    </w:p>
    <w:p w14:paraId="2AA2AA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D7AEC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FD5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num = 0;</w:t>
      </w:r>
    </w:p>
    <w:p w14:paraId="202F993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 int r1 = 20;</w:t>
      </w:r>
    </w:p>
    <w:p w14:paraId="5D1555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 int r2 = 32;</w:t>
      </w:r>
    </w:p>
    <w:p w14:paraId="167EFC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r3 = 25;</w:t>
      </w:r>
    </w:p>
    <w:p w14:paraId="20AE65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6AAF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oid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* v)</w:t>
      </w:r>
    </w:p>
    <w:p w14:paraId="60DAC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44B4B1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естественного слияния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30714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p = 0;</w:t>
      </w:r>
    </w:p>
    <w:p w14:paraId="21B6393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;</w:t>
      </w:r>
    </w:p>
    <w:p w14:paraId="66BDE2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j;</w:t>
      </w:r>
    </w:p>
    <w:p w14:paraId="1D94E1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a = new int* [r1];</w:t>
      </w:r>
    </w:p>
    <w:p w14:paraId="739676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 b = new int[r1];</w:t>
      </w:r>
    </w:p>
    <w:p w14:paraId="6E58F5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5BF19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p &lt; r1 - 1)</w:t>
      </w:r>
    </w:p>
    <w:p w14:paraId="6F47A1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A1A5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j = 0;</w:t>
      </w:r>
    </w:p>
    <w:p w14:paraId="509DAC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new int[r1];</w:t>
      </w:r>
    </w:p>
    <w:p w14:paraId="4BE0B4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= v[p];</w:t>
      </w:r>
    </w:p>
    <w:p w14:paraId="067CFF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46EAB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" &lt;&lt; v[p];</w:t>
      </w:r>
    </w:p>
    <w:p w14:paraId="24A9A4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v[p] &lt;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 + 1] &amp;&amp; p &lt; r1 - 1)</w:t>
      </w:r>
    </w:p>
    <w:p w14:paraId="1B111E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7AD3951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[j] 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 + 1];</w:t>
      </w:r>
    </w:p>
    <w:p w14:paraId="220C5C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 " &lt;&lt;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 + 1];</w:t>
      </w:r>
    </w:p>
    <w:p w14:paraId="4F432B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p++;</w:t>
      </w:r>
    </w:p>
    <w:p w14:paraId="5EF7F0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8BFC50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FF5CB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j;</w:t>
      </w:r>
    </w:p>
    <w:p w14:paraId="339544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073FF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++;</w:t>
      </w:r>
    </w:p>
    <w:p w14:paraId="7D165F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)";</w:t>
      </w:r>
    </w:p>
    <w:p w14:paraId="5E6CD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 ";</w:t>
      </w:r>
    </w:p>
    <w:p w14:paraId="0FA7BB9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p == r1 - 1 &amp;&amp;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 - 1] &gt; v[p])</w:t>
      </w:r>
    </w:p>
    <w:p w14:paraId="30D55B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41262C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506445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new int[r1];</w:t>
      </w:r>
    </w:p>
    <w:p w14:paraId="31C97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= v[p];</w:t>
      </w:r>
    </w:p>
    <w:p w14:paraId="193AFE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" &lt;&lt; v[p] &lt;&lt; ")";</w:t>
      </w:r>
    </w:p>
    <w:p w14:paraId="074458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401A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j;</w:t>
      </w:r>
    </w:p>
    <w:p w14:paraId="2F358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3288C0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434157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3CD57B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4F49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5B833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jfgdngjdfngjkdnfjgkndfgkjdnfkj</w:t>
      </w:r>
      <w:proofErr w:type="spellEnd"/>
    </w:p>
    <w:p w14:paraId="56A540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l;</w:t>
      </w:r>
    </w:p>
    <w:p w14:paraId="1CA4CD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k;</w:t>
      </w:r>
    </w:p>
    <w:p w14:paraId="7978A4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as[r1];</w:t>
      </w:r>
    </w:p>
    <w:p w14:paraId="244485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c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3C823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 !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= 1)</w:t>
      </w:r>
    </w:p>
    <w:p w14:paraId="6003B2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8D8A2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/ 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79E49C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25EB23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l = 0;</w:t>
      </w:r>
    </w:p>
    <w:p w14:paraId="15E8C0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1D2AEF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for (p = 0; p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+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; p++)</w:t>
      </w:r>
    </w:p>
    <w:p w14:paraId="13334D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226A5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if ((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[l] &lt;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 || j &gt;=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) &amp;&amp; l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</w:t>
      </w:r>
    </w:p>
    <w:p w14:paraId="0FAFB8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6358B08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;</w:t>
      </w:r>
    </w:p>
    <w:p w14:paraId="5C78229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l++;</w:t>
      </w:r>
    </w:p>
    <w:p w14:paraId="07D42A5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71690E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if ((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[l] &gt;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 || l &gt;=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 &amp;&amp; j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)</w:t>
      </w:r>
    </w:p>
    <w:p w14:paraId="665EBFA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5BEB8AD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;</w:t>
      </w:r>
    </w:p>
    <w:p w14:paraId="763A28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303B4FD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E735E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if (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[l] =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 &amp;&amp; j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 &amp;&amp; l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</w:t>
      </w:r>
    </w:p>
    <w:p w14:paraId="5AF380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AA825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;</w:t>
      </w:r>
    </w:p>
    <w:p w14:paraId="2FA723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s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 + 1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;</w:t>
      </w:r>
    </w:p>
    <w:p w14:paraId="39FDBB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p++;</w:t>
      </w:r>
    </w:p>
    <w:p w14:paraId="5604BB9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l++;</w:t>
      </w:r>
    </w:p>
    <w:p w14:paraId="0E9E9F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6690BE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36FB66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65AA6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--;</w:t>
      </w:r>
    </w:p>
    <w:p w14:paraId="54BC0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k = 0; k &lt; p; k++)</w:t>
      </w:r>
    </w:p>
    <w:p w14:paraId="4BB9F1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76CCA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k] = mas[k];</w:t>
      </w:r>
    </w:p>
    <w:p w14:paraId="63991C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D4F3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p;</w:t>
      </w:r>
    </w:p>
    <w:p w14:paraId="1B8620F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int y = 0; y &lt; c; y++)</w:t>
      </w:r>
    </w:p>
    <w:p w14:paraId="03AAAD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45C323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"( "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A309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for (int u = 0; u &lt; b[y]; u++)</w:t>
      </w:r>
    </w:p>
    <w:p w14:paraId="65F37B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8D7F3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a[y][u] &lt;&lt; " ";</w:t>
      </w:r>
    </w:p>
    <w:p w14:paraId="1FAD9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2077D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) ";</w:t>
      </w:r>
    </w:p>
    <w:p w14:paraId="547805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1B6D917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5730E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3A0D7B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% 2 =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)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/ 2 + 1;</w:t>
      </w:r>
    </w:p>
    <w:p w14:paraId="324D10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else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/ 2;</w:t>
      </w:r>
    </w:p>
    <w:p w14:paraId="51709BC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81405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33000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a;</w:t>
      </w:r>
    </w:p>
    <w:p w14:paraId="438D9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9D4FB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ABDA5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oid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B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* v)</w:t>
      </w:r>
    </w:p>
    <w:p w14:paraId="087DBFCC" w14:textId="77777777" w:rsidR="00912FD4" w:rsidRPr="00944A7C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44A7C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5B33B4D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44A7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сбалансированного слияния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9AEBEF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912FD4">
        <w:rPr>
          <w:rFonts w:ascii="Consolas" w:hAnsi="Consolas" w:cs="Consolas"/>
          <w:color w:val="808080"/>
          <w:sz w:val="19"/>
          <w:szCs w:val="19"/>
        </w:rPr>
        <w:t>2 / 2; // находим середину сортируемой последовательности</w:t>
      </w:r>
    </w:p>
    <w:p w14:paraId="6FE07E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 (r2 % 2 == 1)</w:t>
      </w:r>
    </w:p>
    <w:p w14:paraId="126A17C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mid++;</w:t>
      </w:r>
    </w:p>
    <w:p w14:paraId="0B1F43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h = 1;</w:t>
      </w:r>
    </w:p>
    <w:p w14:paraId="49740C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 c = (int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*)malloc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r2 *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izeof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int));</w:t>
      </w:r>
    </w:p>
    <w:p w14:paraId="041178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step;</w:t>
      </w:r>
    </w:p>
    <w:p w14:paraId="2D3E13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h &lt; r2)</w:t>
      </w:r>
    </w:p>
    <w:p w14:paraId="416F91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7031B3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3DCED7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 xml:space="preserve">0;   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/ индекс первого пути</w:t>
      </w:r>
    </w:p>
    <w:p w14:paraId="43290B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>; // индекс второго пути</w:t>
      </w:r>
    </w:p>
    <w:p w14:paraId="189D1D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 xml:space="preserve">0;   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/ индекс элемента в результирующей последовательности</w:t>
      </w:r>
    </w:p>
    <w:p w14:paraId="5E7ACA4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 (step &lt;= mid)</w:t>
      </w:r>
    </w:p>
    <w:p w14:paraId="27AFBAF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BA3C0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while (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tep) &amp;&amp; (j &lt; r2) &amp;&amp; (j &lt; (mid + step)))</w:t>
      </w:r>
    </w:p>
    <w:p w14:paraId="742F73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>{ /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 пока не дошли до конца пути</w:t>
      </w:r>
    </w:p>
    <w:p w14:paraId="5B5D2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заполняем следующий элемент формируемой последовательности</w:t>
      </w:r>
    </w:p>
    <w:p w14:paraId="205181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меньшим из двух просматриваемых</w:t>
      </w:r>
    </w:p>
    <w:p w14:paraId="71D1D1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 (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 v[j])</w:t>
      </w:r>
    </w:p>
    <w:p w14:paraId="194BED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10D1F5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[k] =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;</w:t>
      </w:r>
    </w:p>
    <w:p w14:paraId="61D33A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 k++;</w:t>
      </w:r>
    </w:p>
    <w:p w14:paraId="7F8347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A4B839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{</w:t>
      </w:r>
    </w:p>
    <w:p w14:paraId="6E050F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[k] = v[j];</w:t>
      </w:r>
    </w:p>
    <w:p w14:paraId="533DF4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 k++;</w:t>
      </w:r>
    </w:p>
    <w:p w14:paraId="0ADFE8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4AF71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B7D670" w14:textId="77777777" w:rsidR="00912FD4" w:rsidRPr="00944A7C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while</w:t>
      </w:r>
      <w:r w:rsidRPr="00944A7C">
        <w:rPr>
          <w:rFonts w:ascii="Consolas" w:hAnsi="Consolas" w:cs="Consolas"/>
          <w:color w:val="808080"/>
          <w:sz w:val="19"/>
          <w:szCs w:val="19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44A7C">
        <w:rPr>
          <w:rFonts w:ascii="Consolas" w:hAnsi="Consolas" w:cs="Consolas"/>
          <w:color w:val="808080"/>
          <w:sz w:val="19"/>
          <w:szCs w:val="19"/>
        </w:rPr>
        <w:t xml:space="preserve"> 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44A7C">
        <w:rPr>
          <w:rFonts w:ascii="Consolas" w:hAnsi="Consolas" w:cs="Consolas"/>
          <w:color w:val="808080"/>
          <w:sz w:val="19"/>
          <w:szCs w:val="19"/>
        </w:rPr>
        <w:t>)</w:t>
      </w:r>
    </w:p>
    <w:p w14:paraId="3EAA31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44A7C">
        <w:rPr>
          <w:rFonts w:ascii="Consolas" w:hAnsi="Consolas" w:cs="Consolas"/>
          <w:color w:val="808080"/>
          <w:sz w:val="19"/>
          <w:szCs w:val="19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>{ /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 переписываем оставшиеся элементы первого пути (если второй кончился раньше)</w:t>
      </w:r>
    </w:p>
    <w:p w14:paraId="22471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[k] =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;</w:t>
      </w:r>
    </w:p>
    <w:p w14:paraId="1D3B4F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 k++;</w:t>
      </w:r>
    </w:p>
    <w:p w14:paraId="077867E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31374F0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while ((j &lt; (mid + step)) &amp;&amp; (j &lt; r2))</w:t>
      </w:r>
    </w:p>
    <w:p w14:paraId="31DFA3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>{  /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 переписываем оставшиеся элементы второго пути (если первый кончился раньше)</w:t>
      </w:r>
    </w:p>
    <w:p w14:paraId="6B8785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]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>];</w:t>
      </w:r>
    </w:p>
    <w:p w14:paraId="490DEE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++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>++;</w:t>
      </w:r>
    </w:p>
    <w:p w14:paraId="367F255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}</w:t>
      </w:r>
    </w:p>
    <w:p w14:paraId="46C8E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+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 // переходим к следующему этапу</w:t>
      </w:r>
    </w:p>
    <w:p w14:paraId="239DD6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}</w:t>
      </w:r>
    </w:p>
    <w:p w14:paraId="7932076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* 2;</w:t>
      </w:r>
    </w:p>
    <w:p w14:paraId="0F5301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// Переносим упорядоченную последовательность (промежуточный вариант) в исходный массив</w:t>
      </w:r>
    </w:p>
    <w:p w14:paraId="7E73AB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368178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c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;</w:t>
      </w:r>
    </w:p>
    <w:p w14:paraId="1FF135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3A448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507A26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792E833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086C0C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2398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49AF6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vector&lt;int&gt;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Equal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57F5E7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FD1EE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find available number of elements i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</w:t>
      </w:r>
      <w:proofErr w:type="spellEnd"/>
    </w:p>
    <w:p w14:paraId="03B23F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2;</w:t>
      </w:r>
    </w:p>
    <w:p w14:paraId="683FAE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%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!= 0 &amp;&amp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100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6E21A1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B3D79B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2073A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/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0EDA5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A0D3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931C5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573C8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65CE65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*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+ j]);</w:t>
      </w:r>
    </w:p>
    <w:p w14:paraId="3A24437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C3CE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73C4A7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F01A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4621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73898BE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7EC81B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CEBC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oid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ibbonach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, int&amp; size1, int&amp; size2)</w:t>
      </w:r>
    </w:p>
    <w:p w14:paraId="5F31454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03B95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1 = 0;</w:t>
      </w:r>
    </w:p>
    <w:p w14:paraId="08E142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2 = 1;</w:t>
      </w:r>
    </w:p>
    <w:p w14:paraId="44CAC8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size1 + size2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326C2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{</w:t>
      </w:r>
    </w:p>
    <w:p w14:paraId="79EB08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nt t = size2;</w:t>
      </w:r>
    </w:p>
    <w:p w14:paraId="48B94B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2 = size2 + size1;</w:t>
      </w:r>
    </w:p>
    <w:p w14:paraId="078A19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1 = t;</w:t>
      </w:r>
    </w:p>
    <w:p w14:paraId="57FD04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09F56B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1BCE55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5BDFF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oid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vector&lt;int&gt;&gt; series)</w:t>
      </w:r>
    </w:p>
    <w:p w14:paraId="750A1D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00D53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&lt;&lt; " - ";</w:t>
      </w:r>
    </w:p>
    <w:p w14:paraId="3A40E3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66673F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20AD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";</w:t>
      </w:r>
    </w:p>
    <w:p w14:paraId="15FC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065A92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BC2E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&lt;&lt; " ";</w:t>
      </w:r>
    </w:p>
    <w:p w14:paraId="5E273D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227B141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)";</w:t>
      </w:r>
    </w:p>
    <w:p w14:paraId="66BF047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91BD7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C18A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6869574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C45D2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oid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vector&lt;int&gt;&gt; f1, vector&lt;vector&lt;int&gt;&gt; f2, vector&lt;vector&lt;int&gt;&gt;f3)</w:t>
      </w:r>
    </w:p>
    <w:p w14:paraId="0D9DCA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795EAC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 :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";</w:t>
      </w:r>
    </w:p>
    <w:p w14:paraId="4019C8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);</w:t>
      </w:r>
    </w:p>
    <w:p w14:paraId="3820CA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 :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";</w:t>
      </w:r>
    </w:p>
    <w:p w14:paraId="5CF60E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);</w:t>
      </w:r>
    </w:p>
    <w:p w14:paraId="66A77EE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3 :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";</w:t>
      </w:r>
    </w:p>
    <w:p w14:paraId="42BB3C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3);</w:t>
      </w:r>
    </w:p>
    <w:p w14:paraId="241F285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A5BBCE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C6A598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6F8B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int&gt; ser1, vector&lt;int&gt; ser2)</w:t>
      </w:r>
    </w:p>
    <w:p w14:paraId="6DE5F1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9645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, j = 0;</w:t>
      </w:r>
    </w:p>
    <w:p w14:paraId="0A983D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int&gt; res;</w:t>
      </w:r>
    </w:p>
    <w:p w14:paraId="0D68CE0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er1.size() || j &lt; ser2.size())</w:t>
      </w:r>
    </w:p>
    <w:p w14:paraId="08B43E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5DFE5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er1.size() &amp;&amp; (j == ser2.size() || ser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= ser2[j]))</w:t>
      </w:r>
    </w:p>
    <w:p w14:paraId="797E62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0A306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092D39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26F692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C4F6A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j &lt; ser2.size() &amp;&amp;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= ser1.size() || ser2[j] &lt;= ser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)</w:t>
      </w:r>
    </w:p>
    <w:p w14:paraId="6DB6FA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FBD71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2[j]);</w:t>
      </w:r>
    </w:p>
    <w:p w14:paraId="41B499B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878FF4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64E546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C671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39F870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B077F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9C29F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vector&lt;int&gt;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vector&lt;int&gt;&gt;&amp; f1, vector&lt;vector&lt;int&gt;&gt;&amp; f2)</w:t>
      </w:r>
    </w:p>
    <w:p w14:paraId="7A758D9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C695F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merge</w:t>
      </w:r>
    </w:p>
    <w:p w14:paraId="7F747E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33331B4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in =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&lt; f2.size() ? f1.size() : f2.size();</w:t>
      </w:r>
    </w:p>
    <w:p w14:paraId="4AAB5C7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min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2B075F5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4E0FD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, f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);</w:t>
      </w:r>
    </w:p>
    <w:p w14:paraId="5665EA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1EDE3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A40F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delete non-needed elements</w:t>
      </w:r>
    </w:p>
    <w:p w14:paraId="06F55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.era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.begin(), f1.begin() + min);</w:t>
      </w:r>
    </w:p>
    <w:p w14:paraId="0CB519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era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.begin(), f2.begin() + min);</w:t>
      </w:r>
    </w:p>
    <w:p w14:paraId="1AA850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631BC9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7D1BE1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1A937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CF12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A1821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B77D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- 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gt;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--)</w:t>
      </w:r>
    </w:p>
    <w:p w14:paraId="3C5B67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= INT32_MAX)</w:t>
      </w:r>
    </w:p>
    <w:p w14:paraId="19B097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eras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begi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+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6A433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44738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B5B5B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AC4CDF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vector&lt;int&gt;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B1E85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4CE220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;</w:t>
      </w:r>
    </w:p>
    <w:p w14:paraId="1A06C3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108F3A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)</w:t>
      </w:r>
    </w:p>
    <w:p w14:paraId="61B752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0EB5C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03B7C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.push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351B21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6CE8F0E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F6E80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&amp;&amp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</w:t>
      </w:r>
    </w:p>
    <w:p w14:paraId="0D4CF2A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C06BC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.push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0989AC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1ACA33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6FF40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4A7F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5A0B78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5221AE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086F12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2EE2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9B092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atural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5ECBB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15DA62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series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7611CB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ies);</w:t>
      </w:r>
    </w:p>
    <w:p w14:paraId="23BBD06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&gt; 1)</w:t>
      </w:r>
    </w:p>
    <w:p w14:paraId="77378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896DA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ies[0], series[1]));</w:t>
      </w:r>
    </w:p>
    <w:p w14:paraId="3E5C13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eras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begi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,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begi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+ 2);</w:t>
      </w:r>
    </w:p>
    <w:p w14:paraId="6D5665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ies);</w:t>
      </w:r>
    </w:p>
    <w:p w14:paraId="268965C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011D7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0];</w:t>
      </w:r>
    </w:p>
    <w:p w14:paraId="4794D8F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5454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24CA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olyphase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0FE5F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69AFBD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series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Equal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16163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size1, size2;</w:t>
      </w:r>
    </w:p>
    <w:p w14:paraId="6CAF2A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ibbonach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, size1, size2);</w:t>
      </w:r>
    </w:p>
    <w:p w14:paraId="170A67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F1, F2, F3; // files</w:t>
      </w:r>
    </w:p>
    <w:p w14:paraId="051F1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48C1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Разделение на равные серии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5D20B81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ies);</w:t>
      </w:r>
    </w:p>
    <w:p w14:paraId="4B4260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C84D5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ize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1EF5B5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33C9F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(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57C20F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E55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size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5A49DE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EDC3F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(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426EC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DFBCC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ize1 + size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2FEA805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249A7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EB821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F2[0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8FA0D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INT32_MAX);</w:t>
      </w:r>
    </w:p>
    <w:p w14:paraId="1BD7C1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pus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_back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3F1AA8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CC5B9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8722BD2" w14:textId="77777777" w:rsidR="00912FD4" w:rsidRPr="00944A7C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44A7C">
        <w:rPr>
          <w:rFonts w:ascii="Consolas" w:hAnsi="Consolas" w:cs="Consolas"/>
          <w:color w:val="808080"/>
          <w:sz w:val="19"/>
          <w:szCs w:val="19"/>
        </w:rPr>
        <w:t xml:space="preserve"> &lt;&lt; "Разделение серий на файлы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944A7C">
        <w:rPr>
          <w:rFonts w:ascii="Consolas" w:hAnsi="Consolas" w:cs="Consolas"/>
          <w:color w:val="808080"/>
          <w:sz w:val="19"/>
          <w:szCs w:val="19"/>
        </w:rPr>
        <w:t xml:space="preserve">1 и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944A7C">
        <w:rPr>
          <w:rFonts w:ascii="Consolas" w:hAnsi="Consolas" w:cs="Consolas"/>
          <w:color w:val="808080"/>
          <w:sz w:val="19"/>
          <w:szCs w:val="19"/>
        </w:rPr>
        <w:t xml:space="preserve">2 (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944A7C">
        <w:rPr>
          <w:rFonts w:ascii="Consolas" w:hAnsi="Consolas" w:cs="Consolas"/>
          <w:color w:val="808080"/>
          <w:sz w:val="19"/>
          <w:szCs w:val="19"/>
        </w:rPr>
        <w:t xml:space="preserve">1 &lt;&lt; " 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944A7C">
        <w:rPr>
          <w:rFonts w:ascii="Consolas" w:hAnsi="Consolas" w:cs="Consolas"/>
          <w:color w:val="808080"/>
          <w:sz w:val="19"/>
          <w:szCs w:val="19"/>
        </w:rPr>
        <w:t xml:space="preserve">2 &lt;&lt; ")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44A7C">
        <w:rPr>
          <w:rFonts w:ascii="Consolas" w:hAnsi="Consolas" w:cs="Consolas"/>
          <w:color w:val="808080"/>
          <w:sz w:val="19"/>
          <w:szCs w:val="19"/>
        </w:rPr>
        <w:t>;</w:t>
      </w:r>
    </w:p>
    <w:p w14:paraId="5F07F3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44A7C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, F3);</w:t>
      </w:r>
    </w:p>
    <w:p w14:paraId="4F21C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E9C20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 elements inside series</w:t>
      </w:r>
    </w:p>
    <w:p w14:paraId="26A500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элементов внутри файлов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2312B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2099D53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8946A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atural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00B475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60692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653E6A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69814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atural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3347BB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1F9B4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, F3);</w:t>
      </w:r>
    </w:p>
    <w:p w14:paraId="439600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CA22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, finally</w:t>
      </w:r>
    </w:p>
    <w:p w14:paraId="230DEE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Слияние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файлов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89303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1;</w:t>
      </w:r>
    </w:p>
    <w:p w14:paraId="6B0AD6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E1E3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2)</w:t>
      </w:r>
    </w:p>
    <w:p w14:paraId="09EE2C7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112D5D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search empty file</w:t>
      </w:r>
    </w:p>
    <w:p w14:paraId="145C4FC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1;</w:t>
      </w:r>
    </w:p>
    <w:p w14:paraId="346E5E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2;</w:t>
      </w:r>
    </w:p>
    <w:p w14:paraId="091D54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3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3;</w:t>
      </w:r>
    </w:p>
    <w:p w14:paraId="454FF2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716C94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merge</w:t>
      </w:r>
    </w:p>
    <w:p w14:paraId="30348C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witch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6AF162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494D402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1: F1 =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2, F3); break;</w:t>
      </w:r>
    </w:p>
    <w:p w14:paraId="33A422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2: F2 =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3); break;</w:t>
      </w:r>
    </w:p>
    <w:p w14:paraId="3ACCFA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3: F3 =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); break;</w:t>
      </w:r>
    </w:p>
    <w:p w14:paraId="64BF0E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08CBDA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255AB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check for end of cycle</w:t>
      </w:r>
    </w:p>
    <w:p w14:paraId="2BB19C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</w:t>
      </w:r>
    </w:p>
    <w:p w14:paraId="57D2BE2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4AD5E41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A9B2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3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7DB4B8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099A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, F3);</w:t>
      </w:r>
    </w:p>
    <w:p w14:paraId="208703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69673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4E6FB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1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!= 0) retur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[0]);</w:t>
      </w:r>
    </w:p>
    <w:p w14:paraId="2C4212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F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2.siz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!= 0) retur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[0]);</w:t>
      </w:r>
    </w:p>
    <w:p w14:paraId="7DC9DEA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3[0]);</w:t>
      </w:r>
    </w:p>
    <w:p w14:paraId="44706F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6269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277EF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int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in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E294B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13F16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r1];</w:t>
      </w:r>
    </w:p>
    <w:p w14:paraId="6C4B085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tloca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LC_ALL, "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u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");//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кириллица</w:t>
      </w:r>
      <w:proofErr w:type="spellEnd"/>
    </w:p>
    <w:p w14:paraId="158AE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0DBDD11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60AB1A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-100 +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and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 % 200;</w:t>
      </w:r>
    </w:p>
    <w:p w14:paraId="234E0E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049A1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}</w:t>
      </w:r>
    </w:p>
    <w:p w14:paraId="2707AAC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C2F3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B1DD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arr2[r2];</w:t>
      </w:r>
    </w:p>
    <w:p w14:paraId="72BC66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40C03A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9935E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rr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-100 +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and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 % 200;</w:t>
      </w:r>
    </w:p>
    <w:p w14:paraId="159AA4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arr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6893D3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A2D39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3F50B7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B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arr2);</w:t>
      </w:r>
    </w:p>
    <w:p w14:paraId="6AC6A1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12376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887C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B3533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110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rand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time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0));</w:t>
      </w:r>
    </w:p>
    <w:p w14:paraId="7FF9BB5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int&gt; vec3;</w:t>
      </w:r>
    </w:p>
    <w:p w14:paraId="2A9514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3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343E9F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16C5C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3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-100 + rand() % 200);</w:t>
      </w:r>
    </w:p>
    <w:p w14:paraId="15146A7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B4527D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3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olyphase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3);</w:t>
      </w:r>
    </w:p>
    <w:p w14:paraId="3716C11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vec3.size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7EFB7D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vec3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1108B8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68822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F90550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0;</w:t>
      </w:r>
    </w:p>
    <w:p w14:paraId="7493FA80" w14:textId="5F1B89E5" w:rsidR="00837F0D" w:rsidRDefault="00912FD4" w:rsidP="00912F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E85FC9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391EDA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B6168C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2FDCDD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CDD33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2CF4B1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3B412F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E48D124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A8C477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9F787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ADCBF27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19DF9C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4854E58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1B5F2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1D7B0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805E06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47E00D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0F23D5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829517C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462D6DA8" w:rsidR="00897565" w:rsidRPr="00EE3943" w:rsidRDefault="005B0FB0" w:rsidP="00EE3943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EE3943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ок</w:t>
      </w:r>
      <w:r w:rsidRPr="00EE3943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Pr="00EE3943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427D211" w14:textId="77777777" w:rsidR="00912FD4" w:rsidRDefault="00912FD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EE3943" w:rsidRDefault="00815331" w:rsidP="00EE3943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EE3943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</w:t>
      </w:r>
      <w:r w:rsidRPr="00EE3943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EE3943">
        <w:rPr>
          <w:rFonts w:ascii="Times New Roman" w:hAnsi="Times New Roman" w:cs="Times New Roman"/>
          <w:color w:val="000000"/>
          <w:sz w:val="40"/>
          <w:szCs w:val="40"/>
        </w:rPr>
        <w:t>кода</w:t>
      </w:r>
    </w:p>
    <w:p w14:paraId="25353C8A" w14:textId="5202BB2D" w:rsidR="00815331" w:rsidRPr="00C9245B" w:rsidRDefault="003A19F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A19FC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4DD39041" wp14:editId="656FC888">
            <wp:extent cx="5940425" cy="618871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18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CB9E4" w14:textId="77777777" w:rsidR="00ED186E" w:rsidRDefault="00ED186E" w:rsidP="009D1C69">
      <w:pPr>
        <w:spacing w:after="0" w:line="240" w:lineRule="auto"/>
      </w:pPr>
      <w:r>
        <w:separator/>
      </w:r>
    </w:p>
  </w:endnote>
  <w:endnote w:type="continuationSeparator" w:id="0">
    <w:p w14:paraId="61A56902" w14:textId="77777777" w:rsidR="00ED186E" w:rsidRDefault="00ED186E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46706" w14:textId="77777777" w:rsidR="00ED186E" w:rsidRDefault="00ED186E" w:rsidP="009D1C69">
      <w:pPr>
        <w:spacing w:after="0" w:line="240" w:lineRule="auto"/>
      </w:pPr>
      <w:r>
        <w:separator/>
      </w:r>
    </w:p>
  </w:footnote>
  <w:footnote w:type="continuationSeparator" w:id="0">
    <w:p w14:paraId="25A0B102" w14:textId="77777777" w:rsidR="00ED186E" w:rsidRDefault="00ED186E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A19FC"/>
    <w:rsid w:val="003B31F8"/>
    <w:rsid w:val="003E5CA2"/>
    <w:rsid w:val="003F0B9C"/>
    <w:rsid w:val="003F31E1"/>
    <w:rsid w:val="00401E8C"/>
    <w:rsid w:val="00475B60"/>
    <w:rsid w:val="004C7AC6"/>
    <w:rsid w:val="004E17FE"/>
    <w:rsid w:val="004E3112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2FD4"/>
    <w:rsid w:val="00914507"/>
    <w:rsid w:val="009214C8"/>
    <w:rsid w:val="00944A7C"/>
    <w:rsid w:val="009811D6"/>
    <w:rsid w:val="00987DA2"/>
    <w:rsid w:val="009C0BC6"/>
    <w:rsid w:val="009D1C69"/>
    <w:rsid w:val="009D7738"/>
    <w:rsid w:val="009F2D7D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186E"/>
    <w:rsid w:val="00ED695C"/>
    <w:rsid w:val="00EE3943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8</TotalTime>
  <Pages>12</Pages>
  <Words>1840</Words>
  <Characters>10490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44</cp:revision>
  <cp:lastPrinted>2020-12-03T14:51:00Z</cp:lastPrinted>
  <dcterms:created xsi:type="dcterms:W3CDTF">2020-11-26T11:28:00Z</dcterms:created>
  <dcterms:modified xsi:type="dcterms:W3CDTF">2021-05-30T18:43:00Z</dcterms:modified>
</cp:coreProperties>
</file>